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01" w:type="dxa"/>
        <w:tblLook w:val="04A0" w:firstRow="1" w:lastRow="0" w:firstColumn="1" w:lastColumn="0" w:noHBand="0" w:noVBand="1"/>
      </w:tblPr>
      <w:tblGrid>
        <w:gridCol w:w="1019"/>
        <w:gridCol w:w="2229"/>
        <w:gridCol w:w="269"/>
        <w:gridCol w:w="2724"/>
        <w:gridCol w:w="1912"/>
        <w:gridCol w:w="948"/>
      </w:tblGrid>
      <w:tr w:rsidR="008B0C9F" w:rsidRPr="00725A76" w14:paraId="4E4C6154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7D1A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  <w:r w:rsidRPr="0060583F">
              <w:rPr>
                <w:rFonts w:ascii="Arial" w:eastAsia="Times New Roman" w:hAnsi="Arial" w:cs="Arial"/>
                <w:noProof/>
                <w:color w:val="000000"/>
                <w:lang w:val="en-IN" w:eastAsia="en-IN"/>
              </w:rPr>
              <w:drawing>
                <wp:anchor distT="0" distB="0" distL="114300" distR="114300" simplePos="0" relativeHeight="251659264" behindDoc="0" locked="0" layoutInCell="1" allowOverlap="1" wp14:anchorId="2AC6A7B8" wp14:editId="6288C9F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76530</wp:posOffset>
                  </wp:positionV>
                  <wp:extent cx="851535" cy="838200"/>
                  <wp:effectExtent l="0" t="0" r="5715" b="0"/>
                  <wp:wrapNone/>
                  <wp:docPr id="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 descr="Description: col LOGO out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1535" cy="8382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tbl>
            <w:tblPr>
              <w:tblW w:w="802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02"/>
            </w:tblGrid>
            <w:tr w:rsidR="008B0C9F" w:rsidRPr="00725A76" w14:paraId="45448D71" w14:textId="77777777" w:rsidTr="008B0C9F">
              <w:trPr>
                <w:trHeight w:val="225"/>
                <w:tblCellSpacing w:w="0" w:type="dxa"/>
              </w:trPr>
              <w:tc>
                <w:tcPr>
                  <w:tcW w:w="8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C90153" w14:textId="77777777" w:rsidR="008B0C9F" w:rsidRPr="00725A76" w:rsidRDefault="008B0C9F" w:rsidP="00BF57AF">
                  <w:pPr>
                    <w:rPr>
                      <w:rFonts w:ascii="Arial" w:eastAsia="Times New Roman" w:hAnsi="Arial" w:cs="Arial"/>
                      <w:color w:val="000000"/>
                    </w:rPr>
                  </w:pPr>
                </w:p>
              </w:tc>
            </w:tr>
          </w:tbl>
          <w:p w14:paraId="71F2FC0B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2397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196A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F53D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  <w:r w:rsidRPr="0060583F">
              <w:rPr>
                <w:rFonts w:ascii="Arial" w:eastAsia="Times New Roman" w:hAnsi="Arial" w:cs="Arial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FD21560" wp14:editId="07BA6B7B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09855</wp:posOffset>
                      </wp:positionV>
                      <wp:extent cx="1914525" cy="542925"/>
                      <wp:effectExtent l="0" t="0" r="28575" b="28575"/>
                      <wp:wrapNone/>
                      <wp:docPr id="5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14525" cy="542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6BCDE3" w14:textId="77777777" w:rsidR="008B0C9F" w:rsidRDefault="008B0C9F" w:rsidP="008B0C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</w:rPr>
                                    <w:t>Register Number:</w:t>
                                  </w:r>
                                </w:p>
                                <w:p w14:paraId="69C651D5" w14:textId="77777777" w:rsidR="008B0C9F" w:rsidRDefault="008B0C9F" w:rsidP="008B0C9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2"/>
                                      <w:szCs w:val="22"/>
                                    </w:rPr>
                                    <w:t>Date:</w:t>
                                  </w:r>
                                </w:p>
                              </w:txbxContent>
                            </wps:txbx>
                            <wps:bodyPr vertOverflow="clip" wrap="square" lIns="91440" tIns="45720" rIns="91440" bIns="45720" anchor="t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D2156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113.1pt;margin-top:8.65pt;width:150.75pt;height:4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">
                      <v:textbox>
                        <w:txbxContent>
                          <w:p w14:paraId="536BCDE3" w14:textId="77777777" w:rsidR="008B0C9F" w:rsidRDefault="008B0C9F" w:rsidP="008B0C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>Register Number:</w:t>
                            </w:r>
                          </w:p>
                          <w:p w14:paraId="69C651D5" w14:textId="77777777" w:rsidR="008B0C9F" w:rsidRDefault="008B0C9F" w:rsidP="008B0C9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>Date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W w:w="2507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07"/>
            </w:tblGrid>
            <w:tr w:rsidR="008B0C9F" w:rsidRPr="00725A76" w14:paraId="6E8D821F" w14:textId="77777777" w:rsidTr="008B0C9F">
              <w:trPr>
                <w:trHeight w:val="225"/>
                <w:tblCellSpacing w:w="0" w:type="dxa"/>
              </w:trPr>
              <w:tc>
                <w:tcPr>
                  <w:tcW w:w="25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F9F734" w14:textId="77777777" w:rsidR="008B0C9F" w:rsidRPr="00725A76" w:rsidRDefault="008B0C9F" w:rsidP="00BF57AF">
                  <w:pPr>
                    <w:rPr>
                      <w:rFonts w:ascii="Arial" w:eastAsia="Times New Roman" w:hAnsi="Arial" w:cs="Arial"/>
                      <w:color w:val="000000"/>
                    </w:rPr>
                  </w:pPr>
                </w:p>
              </w:tc>
            </w:tr>
          </w:tbl>
          <w:p w14:paraId="45C5BF65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303E8BBE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B2F9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E407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CDE1F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23595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5E9B2CAC" w14:textId="77777777" w:rsidTr="008B0C9F">
        <w:trPr>
          <w:gridAfter w:val="2"/>
          <w:wAfter w:w="2861" w:type="dxa"/>
          <w:trHeight w:val="407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C01A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D9B9B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744F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CDD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654C3135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D99C8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13238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80C4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89154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0B173876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BB76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C6559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8EC1D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6D3C7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37E7D8CA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DBF11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7AB7F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E314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65C17" w14:textId="77777777" w:rsidR="008B0C9F" w:rsidRPr="00725A76" w:rsidRDefault="008B0C9F" w:rsidP="00BF57AF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B0C9F" w:rsidRPr="00725A76" w14:paraId="16BAC450" w14:textId="77777777" w:rsidTr="008B0C9F">
        <w:trPr>
          <w:trHeight w:val="305"/>
        </w:trPr>
        <w:tc>
          <w:tcPr>
            <w:tcW w:w="91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8FBA" w14:textId="77777777" w:rsidR="008B0C9F" w:rsidRPr="00725A76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ST. JOSEPH’S COLLEGE (AUTONOMOUS), BANGALORE-27</w:t>
            </w:r>
          </w:p>
        </w:tc>
      </w:tr>
      <w:tr w:rsidR="008B0C9F" w:rsidRPr="00725A76" w14:paraId="18C46371" w14:textId="77777777" w:rsidTr="008B0C9F">
        <w:trPr>
          <w:trHeight w:val="225"/>
        </w:trPr>
        <w:tc>
          <w:tcPr>
            <w:tcW w:w="91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0090" w14:textId="77777777" w:rsidR="008B0C9F" w:rsidRPr="00725A76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B.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Sc Computer Science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–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I 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SEMESTER</w:t>
            </w:r>
          </w:p>
        </w:tc>
      </w:tr>
      <w:tr w:rsidR="008B0C9F" w:rsidRPr="00725A76" w14:paraId="2625AE22" w14:textId="77777777" w:rsidTr="008B0C9F">
        <w:trPr>
          <w:trHeight w:val="225"/>
        </w:trPr>
        <w:tc>
          <w:tcPr>
            <w:tcW w:w="91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398E" w14:textId="77777777" w:rsidR="008B0C9F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SEMESTER EXAMINATION: </w:t>
            </w:r>
            <w:r w:rsidR="004352B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OCTOBER 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20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="004352B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1 </w:t>
            </w:r>
          </w:p>
          <w:p w14:paraId="41279255" w14:textId="0D079AD5" w:rsidR="004352B4" w:rsidRPr="00725A76" w:rsidRDefault="004352B4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(To be conducted in Jan _March 2022)</w:t>
            </w:r>
          </w:p>
        </w:tc>
      </w:tr>
      <w:tr w:rsidR="008B0C9F" w:rsidRPr="00B94599" w14:paraId="2D8B9FC6" w14:textId="77777777" w:rsidTr="008B0C9F">
        <w:trPr>
          <w:trHeight w:val="237"/>
        </w:trPr>
        <w:tc>
          <w:tcPr>
            <w:tcW w:w="91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0D5F" w14:textId="67DFB3EB" w:rsidR="008B0C9F" w:rsidRPr="00B94599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bookmarkStart w:id="0" w:name="_GoBack"/>
            <w:r w:rsidRPr="00B94599">
              <w:rPr>
                <w:rFonts w:ascii="Arial" w:hAnsi="Arial" w:cs="Arial"/>
                <w:b/>
                <w:bCs/>
                <w:u w:val="single"/>
              </w:rPr>
              <w:t>CS</w:t>
            </w:r>
            <w:r w:rsidR="00F77612"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bCs/>
                <w:u w:val="single"/>
              </w:rPr>
              <w:t>OE1</w:t>
            </w:r>
            <w:r w:rsidR="00F77612"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  <w:r w:rsidRPr="00B94599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-</w:t>
            </w:r>
            <w:r w:rsidR="00F77612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 xml:space="preserve"> </w:t>
            </w:r>
            <w:r w:rsidR="004352B4">
              <w:rPr>
                <w:rFonts w:ascii="Arial" w:eastAsia="Times New Roman" w:hAnsi="Arial" w:cs="Arial"/>
                <w:b/>
                <w:color w:val="000000"/>
                <w:u w:val="single"/>
                <w:lang w:eastAsia="en-IN"/>
              </w:rPr>
              <w:t xml:space="preserve">C Programming Concepts </w:t>
            </w:r>
            <w:bookmarkEnd w:id="0"/>
          </w:p>
        </w:tc>
      </w:tr>
      <w:tr w:rsidR="008B0C9F" w:rsidRPr="00725A76" w14:paraId="67950DBC" w14:textId="77777777" w:rsidTr="008B0C9F">
        <w:trPr>
          <w:gridAfter w:val="2"/>
          <w:wAfter w:w="2861" w:type="dxa"/>
          <w:trHeight w:val="237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D337D" w14:textId="77777777" w:rsidR="008B0C9F" w:rsidRPr="00725A76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D23F8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A799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95DD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</w:tr>
      <w:tr w:rsidR="008B0C9F" w:rsidRPr="00725A76" w14:paraId="72A9D1BC" w14:textId="77777777" w:rsidTr="008B0C9F">
        <w:trPr>
          <w:gridAfter w:val="1"/>
          <w:wAfter w:w="948" w:type="dxa"/>
          <w:trHeight w:val="237"/>
        </w:trPr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C5F4" w14:textId="7DFD48B3" w:rsidR="008B0C9F" w:rsidRPr="00725A76" w:rsidRDefault="008B0C9F" w:rsidP="00BF57AF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Time- 2 hrs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079F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46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1A68" w14:textId="7BCF2CF0" w:rsidR="008B0C9F" w:rsidRPr="00725A76" w:rsidRDefault="008B0C9F" w:rsidP="00BF57AF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Max Marks-</w:t>
            </w:r>
            <w:r w:rsidR="009144F4">
              <w:rPr>
                <w:rFonts w:ascii="Arial" w:eastAsia="Times New Roman" w:hAnsi="Arial" w:cs="Arial"/>
                <w:b/>
                <w:bCs/>
                <w:color w:val="000000"/>
              </w:rPr>
              <w:t>6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0</w:t>
            </w:r>
          </w:p>
        </w:tc>
      </w:tr>
      <w:tr w:rsidR="008B0C9F" w:rsidRPr="00725A76" w14:paraId="7F943B7B" w14:textId="77777777" w:rsidTr="008B0C9F">
        <w:trPr>
          <w:gridAfter w:val="2"/>
          <w:wAfter w:w="2861" w:type="dxa"/>
          <w:trHeight w:val="225"/>
        </w:trPr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FDD9" w14:textId="77777777" w:rsidR="008B0C9F" w:rsidRPr="00725A76" w:rsidRDefault="008B0C9F" w:rsidP="00BF57AF">
            <w:pPr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650A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33088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D3EE" w14:textId="77777777" w:rsidR="008B0C9F" w:rsidRPr="00725A76" w:rsidRDefault="008B0C9F" w:rsidP="00BF57AF">
            <w:pPr>
              <w:rPr>
                <w:rFonts w:ascii="Arial" w:eastAsia="Times New Roman" w:hAnsi="Arial" w:cs="Arial"/>
                <w:b/>
                <w:color w:val="000000"/>
              </w:rPr>
            </w:pPr>
          </w:p>
        </w:tc>
      </w:tr>
      <w:tr w:rsidR="008B0C9F" w:rsidRPr="00725A76" w14:paraId="3FFEBDDD" w14:textId="77777777" w:rsidTr="008B0C9F">
        <w:trPr>
          <w:trHeight w:val="225"/>
        </w:trPr>
        <w:tc>
          <w:tcPr>
            <w:tcW w:w="91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DEB5" w14:textId="133A6BFB" w:rsidR="008B0C9F" w:rsidRPr="00725A76" w:rsidRDefault="008B0C9F" w:rsidP="00BF57A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This paper contains </w:t>
            </w:r>
            <w:r w:rsidR="007B56F5">
              <w:rPr>
                <w:rFonts w:ascii="Arial" w:eastAsia="Times New Roman" w:hAnsi="Arial" w:cs="Arial"/>
                <w:b/>
                <w:bCs/>
                <w:color w:val="000000"/>
              </w:rPr>
              <w:t>one</w:t>
            </w:r>
            <w:r w:rsidRPr="0060583F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printed page and t</w:t>
            </w:r>
            <w:r w:rsidR="000654CC">
              <w:rPr>
                <w:rFonts w:ascii="Arial" w:eastAsia="Times New Roman" w:hAnsi="Arial" w:cs="Arial"/>
                <w:b/>
                <w:bCs/>
                <w:color w:val="000000"/>
              </w:rPr>
              <w:t>wo</w:t>
            </w:r>
            <w:r w:rsidRPr="0060583F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>parts</w:t>
            </w:r>
          </w:p>
        </w:tc>
      </w:tr>
    </w:tbl>
    <w:p w14:paraId="423DD04C" w14:textId="73E75F90" w:rsidR="00DC1B87" w:rsidRDefault="00DC1B87" w:rsidP="00E35B6A"/>
    <w:p w14:paraId="520BA62C" w14:textId="563CFFE2" w:rsidR="008B0C9F" w:rsidRDefault="008B0C9F" w:rsidP="008B0C9F">
      <w:pPr>
        <w:jc w:val="center"/>
        <w:rPr>
          <w:rFonts w:ascii="Times New Roman" w:hAnsi="Times New Roman" w:cs="Times New Roman"/>
          <w:b/>
          <w:bCs/>
        </w:rPr>
      </w:pPr>
      <w:r w:rsidRPr="008B0C9F">
        <w:rPr>
          <w:rFonts w:ascii="Times New Roman" w:hAnsi="Times New Roman" w:cs="Times New Roman"/>
          <w:b/>
          <w:bCs/>
        </w:rPr>
        <w:t>SECTION A</w:t>
      </w:r>
    </w:p>
    <w:p w14:paraId="7D3172D7" w14:textId="77777777" w:rsidR="005F1F2D" w:rsidRPr="008B0C9F" w:rsidRDefault="005F1F2D" w:rsidP="008B0C9F">
      <w:pPr>
        <w:jc w:val="center"/>
        <w:rPr>
          <w:rFonts w:ascii="Times New Roman" w:hAnsi="Times New Roman" w:cs="Times New Roman"/>
          <w:b/>
          <w:bCs/>
        </w:rPr>
      </w:pPr>
    </w:p>
    <w:p w14:paraId="23F2CD16" w14:textId="273914EA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Answer </w:t>
      </w:r>
      <w:r w:rsidRPr="00F32682">
        <w:rPr>
          <w:rFonts w:ascii="Arial" w:hAnsi="Arial" w:cs="Arial"/>
          <w:b/>
          <w:bCs/>
          <w:sz w:val="22"/>
          <w:szCs w:val="22"/>
        </w:rPr>
        <w:t>ALL</w:t>
      </w:r>
      <w:r w:rsidRPr="00F32682">
        <w:rPr>
          <w:rFonts w:ascii="Arial" w:hAnsi="Arial" w:cs="Arial"/>
          <w:sz w:val="22"/>
          <w:szCs w:val="22"/>
        </w:rPr>
        <w:t xml:space="preserve"> questions. Each question carries TWO marks</w:t>
      </w:r>
      <w:r w:rsidRPr="00F32682">
        <w:rPr>
          <w:rFonts w:ascii="Arial" w:hAnsi="Arial" w:cs="Arial"/>
          <w:sz w:val="22"/>
          <w:szCs w:val="22"/>
        </w:rPr>
        <w:tab/>
      </w:r>
      <w:r w:rsidRPr="00F32682">
        <w:rPr>
          <w:rFonts w:ascii="Arial" w:hAnsi="Arial" w:cs="Arial"/>
          <w:sz w:val="22"/>
          <w:szCs w:val="22"/>
        </w:rPr>
        <w:tab/>
      </w:r>
      <w:r w:rsidRPr="00F32682">
        <w:rPr>
          <w:rFonts w:ascii="Arial" w:hAnsi="Arial" w:cs="Arial"/>
          <w:sz w:val="22"/>
          <w:szCs w:val="22"/>
        </w:rPr>
        <w:tab/>
        <w:t>2</w:t>
      </w:r>
      <w:r w:rsidR="00B16999" w:rsidRPr="00F32682">
        <w:rPr>
          <w:rFonts w:ascii="Arial" w:hAnsi="Arial" w:cs="Arial"/>
          <w:sz w:val="22"/>
          <w:szCs w:val="22"/>
        </w:rPr>
        <w:t>Marks</w:t>
      </w:r>
      <w:r w:rsidRPr="00F32682">
        <w:rPr>
          <w:rFonts w:ascii="Arial" w:hAnsi="Arial" w:cs="Arial"/>
          <w:sz w:val="22"/>
          <w:szCs w:val="22"/>
        </w:rPr>
        <w:t xml:space="preserve"> x 10=20</w:t>
      </w:r>
    </w:p>
    <w:p w14:paraId="0E4A01B7" w14:textId="77777777" w:rsidR="008B0C9F" w:rsidRPr="00F32682" w:rsidRDefault="008B0C9F" w:rsidP="00E35B6A">
      <w:pPr>
        <w:rPr>
          <w:rFonts w:ascii="Arial" w:hAnsi="Arial" w:cs="Arial"/>
          <w:sz w:val="22"/>
          <w:szCs w:val="22"/>
        </w:rPr>
      </w:pPr>
    </w:p>
    <w:p w14:paraId="6F1CCC62" w14:textId="0B235103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.</w:t>
      </w:r>
      <w:r w:rsidR="005F1F2D">
        <w:rPr>
          <w:rFonts w:ascii="Arial" w:hAnsi="Arial" w:cs="Arial"/>
          <w:sz w:val="22"/>
          <w:szCs w:val="22"/>
        </w:rPr>
        <w:t xml:space="preserve">Define </w:t>
      </w:r>
      <w:r w:rsidRPr="00F32682">
        <w:rPr>
          <w:rFonts w:ascii="Arial" w:hAnsi="Arial" w:cs="Arial"/>
          <w:sz w:val="22"/>
          <w:szCs w:val="22"/>
        </w:rPr>
        <w:t xml:space="preserve"> machine language</w:t>
      </w:r>
      <w:r w:rsidR="005F1F2D">
        <w:rPr>
          <w:rFonts w:ascii="Arial" w:hAnsi="Arial" w:cs="Arial"/>
          <w:sz w:val="22"/>
          <w:szCs w:val="22"/>
        </w:rPr>
        <w:t>.</w:t>
      </w:r>
    </w:p>
    <w:p w14:paraId="3ED9B720" w14:textId="32BE3CCB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2. What is the </w:t>
      </w:r>
      <w:r w:rsidR="004352B4">
        <w:rPr>
          <w:rFonts w:ascii="Arial" w:hAnsi="Arial" w:cs="Arial"/>
          <w:sz w:val="22"/>
          <w:szCs w:val="22"/>
        </w:rPr>
        <w:t xml:space="preserve">use </w:t>
      </w:r>
      <w:r w:rsidR="004352B4" w:rsidRPr="00F32682">
        <w:rPr>
          <w:rFonts w:ascii="Arial" w:hAnsi="Arial" w:cs="Arial"/>
          <w:sz w:val="22"/>
          <w:szCs w:val="22"/>
        </w:rPr>
        <w:t>of</w:t>
      </w:r>
      <w:r w:rsidRPr="00F32682">
        <w:rPr>
          <w:rFonts w:ascii="Arial" w:hAnsi="Arial" w:cs="Arial"/>
          <w:sz w:val="22"/>
          <w:szCs w:val="22"/>
        </w:rPr>
        <w:t xml:space="preserve"> an assembler?</w:t>
      </w:r>
    </w:p>
    <w:p w14:paraId="41531347" w14:textId="7777777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3.How are identifiers different from keywords?</w:t>
      </w:r>
    </w:p>
    <w:p w14:paraId="2B175DAA" w14:textId="660FA3C8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4.</w:t>
      </w:r>
      <w:r w:rsidR="00F32682">
        <w:rPr>
          <w:rFonts w:ascii="Arial" w:hAnsi="Arial" w:cs="Arial"/>
          <w:sz w:val="22"/>
          <w:szCs w:val="22"/>
        </w:rPr>
        <w:t>D</w:t>
      </w:r>
      <w:r w:rsidRPr="00F32682">
        <w:rPr>
          <w:rFonts w:ascii="Arial" w:hAnsi="Arial" w:cs="Arial"/>
          <w:sz w:val="22"/>
          <w:szCs w:val="22"/>
        </w:rPr>
        <w:t>ifferentiate and scanf</w:t>
      </w:r>
      <w:r w:rsidR="00F32682">
        <w:rPr>
          <w:rFonts w:ascii="Arial" w:hAnsi="Arial" w:cs="Arial"/>
          <w:sz w:val="22"/>
          <w:szCs w:val="22"/>
        </w:rPr>
        <w:t>()</w:t>
      </w:r>
      <w:r w:rsidRPr="00F32682">
        <w:rPr>
          <w:rFonts w:ascii="Arial" w:hAnsi="Arial" w:cs="Arial"/>
          <w:sz w:val="22"/>
          <w:szCs w:val="22"/>
        </w:rPr>
        <w:t xml:space="preserve"> and printf</w:t>
      </w:r>
      <w:r w:rsidR="00F32682">
        <w:rPr>
          <w:rFonts w:ascii="Arial" w:hAnsi="Arial" w:cs="Arial"/>
          <w:sz w:val="22"/>
          <w:szCs w:val="22"/>
        </w:rPr>
        <w:t>()</w:t>
      </w:r>
      <w:r w:rsidRPr="00F32682">
        <w:rPr>
          <w:rFonts w:ascii="Arial" w:hAnsi="Arial" w:cs="Arial"/>
          <w:sz w:val="22"/>
          <w:szCs w:val="22"/>
        </w:rPr>
        <w:t>?</w:t>
      </w:r>
    </w:p>
    <w:p w14:paraId="3A71188D" w14:textId="226C1CCC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5. </w:t>
      </w:r>
      <w:r w:rsidR="00F32682">
        <w:rPr>
          <w:rFonts w:ascii="Arial" w:hAnsi="Arial" w:cs="Arial"/>
          <w:sz w:val="22"/>
          <w:szCs w:val="22"/>
        </w:rPr>
        <w:t>E</w:t>
      </w:r>
      <w:r w:rsidRPr="00F32682">
        <w:rPr>
          <w:rFonts w:ascii="Arial" w:hAnsi="Arial" w:cs="Arial"/>
          <w:sz w:val="22"/>
          <w:szCs w:val="22"/>
        </w:rPr>
        <w:t>xplain any two bitwise operators with example.</w:t>
      </w:r>
    </w:p>
    <w:p w14:paraId="1FC7B23D" w14:textId="4F6EC2E4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6. What is the difference between pre increment and post increment</w:t>
      </w:r>
      <w:r w:rsidR="00F32682">
        <w:rPr>
          <w:rFonts w:ascii="Arial" w:hAnsi="Arial" w:cs="Arial"/>
          <w:sz w:val="22"/>
          <w:szCs w:val="22"/>
        </w:rPr>
        <w:t xml:space="preserve"> operators?</w:t>
      </w:r>
    </w:p>
    <w:p w14:paraId="4B0D9FE8" w14:textId="15CA19D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7. Explain with an example</w:t>
      </w:r>
      <w:r w:rsidR="00F32682">
        <w:rPr>
          <w:rFonts w:ascii="Arial" w:hAnsi="Arial" w:cs="Arial"/>
          <w:sz w:val="22"/>
          <w:szCs w:val="22"/>
        </w:rPr>
        <w:t xml:space="preserve"> the structure of an if-else statement.</w:t>
      </w:r>
    </w:p>
    <w:p w14:paraId="64BC67A3" w14:textId="011A2892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8.</w:t>
      </w:r>
      <w:r w:rsidR="00F32682">
        <w:rPr>
          <w:rFonts w:ascii="Arial" w:hAnsi="Arial" w:cs="Arial"/>
          <w:sz w:val="22"/>
          <w:szCs w:val="22"/>
        </w:rPr>
        <w:t>W</w:t>
      </w:r>
      <w:r w:rsidRPr="00F32682">
        <w:rPr>
          <w:rFonts w:ascii="Arial" w:hAnsi="Arial" w:cs="Arial"/>
          <w:sz w:val="22"/>
          <w:szCs w:val="22"/>
        </w:rPr>
        <w:t>hat is an array? Give the memory representation of a single dimensional array.</w:t>
      </w:r>
    </w:p>
    <w:p w14:paraId="2AE0C8AF" w14:textId="7777777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9.Mention the different types of user defined functions?</w:t>
      </w:r>
    </w:p>
    <w:p w14:paraId="0C7FADB4" w14:textId="1FD90D30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0.</w:t>
      </w:r>
      <w:r w:rsidR="00F32682">
        <w:rPr>
          <w:rFonts w:ascii="Arial" w:hAnsi="Arial" w:cs="Arial"/>
          <w:sz w:val="22"/>
          <w:szCs w:val="22"/>
        </w:rPr>
        <w:t>W</w:t>
      </w:r>
      <w:r w:rsidRPr="00F32682">
        <w:rPr>
          <w:rFonts w:ascii="Arial" w:hAnsi="Arial" w:cs="Arial"/>
          <w:sz w:val="22"/>
          <w:szCs w:val="22"/>
        </w:rPr>
        <w:t>hat is the use of tolower() function in strings?</w:t>
      </w:r>
    </w:p>
    <w:p w14:paraId="29C457DA" w14:textId="60A26360" w:rsidR="008B0C9F" w:rsidRPr="00F32682" w:rsidRDefault="008B0C9F" w:rsidP="00E35B6A">
      <w:pPr>
        <w:rPr>
          <w:rFonts w:ascii="Arial" w:hAnsi="Arial" w:cs="Arial"/>
          <w:sz w:val="22"/>
          <w:szCs w:val="22"/>
        </w:rPr>
      </w:pPr>
    </w:p>
    <w:p w14:paraId="7071E0CA" w14:textId="7777777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</w:p>
    <w:p w14:paraId="5BC989A3" w14:textId="348DA5CB" w:rsidR="008B0C9F" w:rsidRDefault="000654CC" w:rsidP="008B0C9F">
      <w:pPr>
        <w:ind w:left="2880" w:firstLine="720"/>
        <w:rPr>
          <w:rFonts w:ascii="Arial" w:hAnsi="Arial" w:cs="Arial"/>
          <w:b/>
          <w:bCs/>
          <w:sz w:val="22"/>
          <w:szCs w:val="22"/>
        </w:rPr>
      </w:pPr>
      <w:r w:rsidRPr="00F32682">
        <w:rPr>
          <w:rFonts w:ascii="Arial" w:hAnsi="Arial" w:cs="Arial"/>
          <w:b/>
          <w:bCs/>
          <w:sz w:val="22"/>
          <w:szCs w:val="22"/>
        </w:rPr>
        <w:t>SECTION B</w:t>
      </w:r>
    </w:p>
    <w:p w14:paraId="34B94B52" w14:textId="77777777" w:rsidR="00F77612" w:rsidRPr="00F32682" w:rsidRDefault="00F77612" w:rsidP="008B0C9F">
      <w:pPr>
        <w:ind w:left="2880" w:firstLine="720"/>
        <w:rPr>
          <w:rFonts w:ascii="Arial" w:hAnsi="Arial" w:cs="Arial"/>
          <w:b/>
          <w:bCs/>
          <w:sz w:val="22"/>
          <w:szCs w:val="22"/>
        </w:rPr>
      </w:pPr>
    </w:p>
    <w:p w14:paraId="5DB20D8D" w14:textId="780B2323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Answer any</w:t>
      </w:r>
      <w:r w:rsidRPr="00F32682">
        <w:rPr>
          <w:rFonts w:ascii="Arial" w:hAnsi="Arial" w:cs="Arial"/>
          <w:b/>
          <w:bCs/>
          <w:sz w:val="22"/>
          <w:szCs w:val="22"/>
        </w:rPr>
        <w:t xml:space="preserve"> </w:t>
      </w:r>
      <w:r w:rsidR="009144F4" w:rsidRPr="00F32682">
        <w:rPr>
          <w:rFonts w:ascii="Arial" w:hAnsi="Arial" w:cs="Arial"/>
          <w:b/>
          <w:bCs/>
          <w:sz w:val="22"/>
          <w:szCs w:val="22"/>
        </w:rPr>
        <w:t>EIGHT</w:t>
      </w:r>
      <w:r w:rsidRPr="00F32682">
        <w:rPr>
          <w:rFonts w:ascii="Arial" w:hAnsi="Arial" w:cs="Arial"/>
          <w:sz w:val="22"/>
          <w:szCs w:val="22"/>
        </w:rPr>
        <w:t xml:space="preserve"> of the following questions:   </w:t>
      </w:r>
      <w:r w:rsidRPr="00F32682">
        <w:rPr>
          <w:rFonts w:ascii="Arial" w:hAnsi="Arial" w:cs="Arial"/>
          <w:sz w:val="22"/>
          <w:szCs w:val="22"/>
        </w:rPr>
        <w:tab/>
      </w:r>
      <w:r w:rsidRPr="00F32682">
        <w:rPr>
          <w:rFonts w:ascii="Arial" w:hAnsi="Arial" w:cs="Arial"/>
          <w:sz w:val="22"/>
          <w:szCs w:val="22"/>
        </w:rPr>
        <w:tab/>
      </w:r>
      <w:r w:rsidRPr="00F32682">
        <w:rPr>
          <w:rFonts w:ascii="Arial" w:hAnsi="Arial" w:cs="Arial"/>
          <w:sz w:val="22"/>
          <w:szCs w:val="22"/>
        </w:rPr>
        <w:tab/>
      </w:r>
      <w:r w:rsidRPr="00F32682">
        <w:rPr>
          <w:rFonts w:ascii="Arial" w:hAnsi="Arial" w:cs="Arial"/>
          <w:sz w:val="22"/>
          <w:szCs w:val="22"/>
        </w:rPr>
        <w:tab/>
      </w:r>
      <w:r w:rsidR="009144F4" w:rsidRPr="00F32682">
        <w:rPr>
          <w:rFonts w:ascii="Arial" w:hAnsi="Arial" w:cs="Arial"/>
          <w:sz w:val="22"/>
          <w:szCs w:val="22"/>
        </w:rPr>
        <w:t>5M</w:t>
      </w:r>
      <w:r w:rsidR="00B16999" w:rsidRPr="00F32682">
        <w:rPr>
          <w:rFonts w:ascii="Arial" w:hAnsi="Arial" w:cs="Arial"/>
          <w:sz w:val="22"/>
          <w:szCs w:val="22"/>
        </w:rPr>
        <w:t>arks</w:t>
      </w:r>
      <w:r w:rsidRPr="00F32682">
        <w:rPr>
          <w:rFonts w:ascii="Arial" w:hAnsi="Arial" w:cs="Arial"/>
          <w:sz w:val="22"/>
          <w:szCs w:val="22"/>
        </w:rPr>
        <w:t xml:space="preserve"> x </w:t>
      </w:r>
      <w:r w:rsidR="009144F4" w:rsidRPr="00F32682">
        <w:rPr>
          <w:rFonts w:ascii="Arial" w:hAnsi="Arial" w:cs="Arial"/>
          <w:sz w:val="22"/>
          <w:szCs w:val="22"/>
        </w:rPr>
        <w:t>8</w:t>
      </w:r>
      <w:r w:rsidRPr="00F32682">
        <w:rPr>
          <w:rFonts w:ascii="Arial" w:hAnsi="Arial" w:cs="Arial"/>
          <w:sz w:val="22"/>
          <w:szCs w:val="22"/>
        </w:rPr>
        <w:t xml:space="preserve"> = </w:t>
      </w:r>
      <w:r w:rsidR="009144F4" w:rsidRPr="00F32682">
        <w:rPr>
          <w:rFonts w:ascii="Arial" w:hAnsi="Arial" w:cs="Arial"/>
          <w:sz w:val="22"/>
          <w:szCs w:val="22"/>
        </w:rPr>
        <w:t>4</w:t>
      </w:r>
      <w:r w:rsidRPr="00F32682">
        <w:rPr>
          <w:rFonts w:ascii="Arial" w:hAnsi="Arial" w:cs="Arial"/>
          <w:sz w:val="22"/>
          <w:szCs w:val="22"/>
        </w:rPr>
        <w:t>0</w:t>
      </w:r>
    </w:p>
    <w:p w14:paraId="50CB56C8" w14:textId="2850449B" w:rsidR="008B0C9F" w:rsidRPr="00F32682" w:rsidRDefault="008B0C9F" w:rsidP="00E35B6A">
      <w:pPr>
        <w:rPr>
          <w:rFonts w:ascii="Arial" w:hAnsi="Arial" w:cs="Arial"/>
          <w:sz w:val="22"/>
          <w:szCs w:val="22"/>
        </w:rPr>
      </w:pPr>
    </w:p>
    <w:p w14:paraId="7565423C" w14:textId="1CB5EC2F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1.Write an algorithm to find if the number is even or odd.</w:t>
      </w:r>
    </w:p>
    <w:p w14:paraId="48AAF3F4" w14:textId="69B8FD4D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2.Write a note on history of c programming language</w:t>
      </w:r>
    </w:p>
    <w:p w14:paraId="615DB0BB" w14:textId="0BDAC5DE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3.Explain the logical operators in detail with example?</w:t>
      </w:r>
    </w:p>
    <w:p w14:paraId="6251CEA6" w14:textId="67519F8C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4.</w:t>
      </w:r>
      <w:r w:rsidR="00F32682">
        <w:rPr>
          <w:rFonts w:ascii="Arial" w:hAnsi="Arial" w:cs="Arial"/>
          <w:sz w:val="22"/>
          <w:szCs w:val="22"/>
        </w:rPr>
        <w:t>W</w:t>
      </w:r>
      <w:r w:rsidRPr="00F32682">
        <w:rPr>
          <w:rFonts w:ascii="Arial" w:hAnsi="Arial" w:cs="Arial"/>
          <w:sz w:val="22"/>
          <w:szCs w:val="22"/>
        </w:rPr>
        <w:t>rite a program to find the sum of digits of a number.</w:t>
      </w:r>
    </w:p>
    <w:p w14:paraId="5B0FA8F9" w14:textId="582EECB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5.</w:t>
      </w:r>
      <w:r w:rsidR="00F32682">
        <w:rPr>
          <w:rFonts w:ascii="Arial" w:hAnsi="Arial" w:cs="Arial"/>
          <w:sz w:val="22"/>
          <w:szCs w:val="22"/>
        </w:rPr>
        <w:t>W</w:t>
      </w:r>
      <w:r w:rsidRPr="00F32682">
        <w:rPr>
          <w:rFonts w:ascii="Arial" w:hAnsi="Arial" w:cs="Arial"/>
          <w:sz w:val="22"/>
          <w:szCs w:val="22"/>
        </w:rPr>
        <w:t>rite a program to accept marks of three subjects and display the grade.</w:t>
      </w:r>
    </w:p>
    <w:p w14:paraId="02D24794" w14:textId="5E411363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16.What is a two-dimensional </w:t>
      </w:r>
      <w:r w:rsidR="000654CC" w:rsidRPr="00F32682">
        <w:rPr>
          <w:rFonts w:ascii="Arial" w:hAnsi="Arial" w:cs="Arial"/>
          <w:sz w:val="22"/>
          <w:szCs w:val="22"/>
        </w:rPr>
        <w:t>array? Explain</w:t>
      </w:r>
      <w:r w:rsidRPr="00F32682">
        <w:rPr>
          <w:rFonts w:ascii="Arial" w:hAnsi="Arial" w:cs="Arial"/>
          <w:sz w:val="22"/>
          <w:szCs w:val="22"/>
        </w:rPr>
        <w:t xml:space="preserve"> with an example.</w:t>
      </w:r>
    </w:p>
    <w:p w14:paraId="6D8D57D5" w14:textId="7F9D5E97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7.</w:t>
      </w:r>
      <w:r w:rsidR="00636BA6">
        <w:rPr>
          <w:rFonts w:ascii="Arial" w:hAnsi="Arial" w:cs="Arial"/>
          <w:sz w:val="22"/>
          <w:szCs w:val="22"/>
        </w:rPr>
        <w:t xml:space="preserve">Define </w:t>
      </w:r>
      <w:r w:rsidRPr="00F32682">
        <w:rPr>
          <w:rFonts w:ascii="Arial" w:hAnsi="Arial" w:cs="Arial"/>
          <w:sz w:val="22"/>
          <w:szCs w:val="22"/>
        </w:rPr>
        <w:t>a function? Give a programming example.</w:t>
      </w:r>
    </w:p>
    <w:p w14:paraId="78CD22C6" w14:textId="22D961B6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18.Write the general structure of </w:t>
      </w:r>
      <w:r w:rsidR="00F32682">
        <w:rPr>
          <w:rFonts w:ascii="Arial" w:hAnsi="Arial" w:cs="Arial"/>
          <w:sz w:val="22"/>
          <w:szCs w:val="22"/>
        </w:rPr>
        <w:t>C</w:t>
      </w:r>
      <w:r w:rsidRPr="00F32682">
        <w:rPr>
          <w:rFonts w:ascii="Arial" w:hAnsi="Arial" w:cs="Arial"/>
          <w:sz w:val="22"/>
          <w:szCs w:val="22"/>
        </w:rPr>
        <w:t xml:space="preserve"> program and explain in detail.</w:t>
      </w:r>
    </w:p>
    <w:p w14:paraId="70BC024F" w14:textId="08EACC1C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>19.</w:t>
      </w:r>
      <w:r w:rsidR="009144F4" w:rsidRPr="00F32682">
        <w:rPr>
          <w:rFonts w:ascii="Arial" w:hAnsi="Arial" w:cs="Arial"/>
          <w:sz w:val="22"/>
          <w:szCs w:val="22"/>
        </w:rPr>
        <w:t xml:space="preserve">Draw </w:t>
      </w:r>
      <w:r w:rsidRPr="00F32682">
        <w:rPr>
          <w:rFonts w:ascii="Arial" w:hAnsi="Arial" w:cs="Arial"/>
          <w:sz w:val="22"/>
          <w:szCs w:val="22"/>
        </w:rPr>
        <w:t>a</w:t>
      </w:r>
      <w:r w:rsidR="009144F4" w:rsidRPr="00F32682">
        <w:rPr>
          <w:rFonts w:ascii="Arial" w:hAnsi="Arial" w:cs="Arial"/>
          <w:sz w:val="22"/>
          <w:szCs w:val="22"/>
        </w:rPr>
        <w:t xml:space="preserve"> </w:t>
      </w:r>
      <w:r w:rsidRPr="00F32682">
        <w:rPr>
          <w:rFonts w:ascii="Arial" w:hAnsi="Arial" w:cs="Arial"/>
          <w:sz w:val="22"/>
          <w:szCs w:val="22"/>
        </w:rPr>
        <w:t xml:space="preserve">flow chart to calculate the largest of three numbers. </w:t>
      </w:r>
    </w:p>
    <w:p w14:paraId="77B17E9E" w14:textId="5342C2DC" w:rsidR="008B0C9F" w:rsidRPr="00F32682" w:rsidRDefault="008B0C9F" w:rsidP="008B0C9F">
      <w:pPr>
        <w:rPr>
          <w:rFonts w:ascii="Arial" w:hAnsi="Arial" w:cs="Arial"/>
          <w:sz w:val="22"/>
          <w:szCs w:val="22"/>
        </w:rPr>
      </w:pPr>
      <w:r w:rsidRPr="00F32682">
        <w:rPr>
          <w:rFonts w:ascii="Arial" w:hAnsi="Arial" w:cs="Arial"/>
          <w:sz w:val="22"/>
          <w:szCs w:val="22"/>
        </w:rPr>
        <w:t xml:space="preserve">20.Explain </w:t>
      </w:r>
      <w:r w:rsidR="00F32682">
        <w:rPr>
          <w:rFonts w:ascii="Arial" w:hAnsi="Arial" w:cs="Arial"/>
          <w:sz w:val="22"/>
          <w:szCs w:val="22"/>
        </w:rPr>
        <w:t xml:space="preserve">the difference </w:t>
      </w:r>
      <w:r w:rsidR="000654CC">
        <w:rPr>
          <w:rFonts w:ascii="Arial" w:hAnsi="Arial" w:cs="Arial"/>
          <w:sz w:val="22"/>
          <w:szCs w:val="22"/>
        </w:rPr>
        <w:t xml:space="preserve">between </w:t>
      </w:r>
      <w:r w:rsidR="000654CC" w:rsidRPr="00F32682">
        <w:rPr>
          <w:rFonts w:ascii="Arial" w:hAnsi="Arial" w:cs="Arial"/>
          <w:sz w:val="22"/>
          <w:szCs w:val="22"/>
        </w:rPr>
        <w:t>while</w:t>
      </w:r>
      <w:r w:rsidR="009144F4" w:rsidRPr="00F32682">
        <w:rPr>
          <w:rFonts w:ascii="Arial" w:hAnsi="Arial" w:cs="Arial"/>
          <w:sz w:val="22"/>
          <w:szCs w:val="22"/>
        </w:rPr>
        <w:t xml:space="preserve"> and for loop</w:t>
      </w:r>
      <w:r w:rsidR="000654CC">
        <w:rPr>
          <w:rFonts w:ascii="Arial" w:hAnsi="Arial" w:cs="Arial"/>
          <w:sz w:val="22"/>
          <w:szCs w:val="22"/>
        </w:rPr>
        <w:t>s</w:t>
      </w:r>
      <w:r w:rsidRPr="00F32682">
        <w:rPr>
          <w:rFonts w:ascii="Arial" w:hAnsi="Arial" w:cs="Arial"/>
          <w:sz w:val="22"/>
          <w:szCs w:val="22"/>
        </w:rPr>
        <w:t xml:space="preserve"> with example</w:t>
      </w:r>
      <w:r w:rsidR="00636BA6">
        <w:rPr>
          <w:rFonts w:ascii="Arial" w:hAnsi="Arial" w:cs="Arial"/>
          <w:sz w:val="22"/>
          <w:szCs w:val="22"/>
        </w:rPr>
        <w:t>s</w:t>
      </w:r>
      <w:r w:rsidR="000654CC">
        <w:rPr>
          <w:rFonts w:ascii="Arial" w:hAnsi="Arial" w:cs="Arial"/>
          <w:sz w:val="22"/>
          <w:szCs w:val="22"/>
        </w:rPr>
        <w:t xml:space="preserve"> each</w:t>
      </w:r>
      <w:r w:rsidRPr="00F32682">
        <w:rPr>
          <w:rFonts w:ascii="Arial" w:hAnsi="Arial" w:cs="Arial"/>
          <w:sz w:val="22"/>
          <w:szCs w:val="22"/>
        </w:rPr>
        <w:t>.</w:t>
      </w:r>
    </w:p>
    <w:p w14:paraId="1A6D93D5" w14:textId="77777777" w:rsidR="008B0C9F" w:rsidRPr="00F32682" w:rsidRDefault="008B0C9F" w:rsidP="00E35B6A">
      <w:pPr>
        <w:rPr>
          <w:rFonts w:ascii="Arial" w:hAnsi="Arial" w:cs="Arial"/>
          <w:sz w:val="22"/>
          <w:szCs w:val="22"/>
        </w:rPr>
      </w:pPr>
    </w:p>
    <w:sectPr w:rsidR="008B0C9F" w:rsidRPr="00F32682" w:rsidSect="008B0C9F">
      <w:headerReference w:type="even" r:id="rId9"/>
      <w:footerReference w:type="even" r:id="rId10"/>
      <w:pgSz w:w="11900" w:h="16840"/>
      <w:pgMar w:top="1440" w:right="1080" w:bottom="1440" w:left="108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B95545" w14:textId="77777777" w:rsidR="00563EF5" w:rsidRDefault="00563EF5" w:rsidP="007B218A">
      <w:r>
        <w:separator/>
      </w:r>
    </w:p>
  </w:endnote>
  <w:endnote w:type="continuationSeparator" w:id="0">
    <w:p w14:paraId="2D8ABCBF" w14:textId="77777777" w:rsidR="00563EF5" w:rsidRDefault="00563EF5" w:rsidP="007B2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5629F" w14:textId="77777777" w:rsidR="002A106A" w:rsidRDefault="00563EF5">
    <w:pPr>
      <w:pStyle w:val="Footer"/>
    </w:pPr>
    <w:sdt>
      <w:sdtPr>
        <w:id w:val="-807019017"/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1149663772"/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365529002"/>
        <w:temporary/>
        <w:showingPlcHdr/>
      </w:sdtPr>
      <w:sdtEndPr/>
      <w:sdtContent>
        <w:r w:rsidR="002A106A">
          <w:t>[Type text]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88F7FF" w14:textId="77777777" w:rsidR="00563EF5" w:rsidRDefault="00563EF5" w:rsidP="007B218A">
      <w:r>
        <w:separator/>
      </w:r>
    </w:p>
  </w:footnote>
  <w:footnote w:type="continuationSeparator" w:id="0">
    <w:p w14:paraId="0C130080" w14:textId="77777777" w:rsidR="00563EF5" w:rsidRDefault="00563EF5" w:rsidP="007B21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8F0C53" w14:textId="77777777" w:rsidR="002A106A" w:rsidRDefault="00563EF5">
    <w:pPr>
      <w:pStyle w:val="Header"/>
    </w:pPr>
    <w:sdt>
      <w:sdtPr>
        <w:id w:val="705455779"/>
        <w:placeholder>
          <w:docPart w:val="AEC1BAE546586944AD4F1F27CC94CBCF"/>
        </w:placeholder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634641720"/>
        <w:placeholder>
          <w:docPart w:val="0640A4D38431BE40ADF3C2D39B099384"/>
        </w:placeholder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1370065538"/>
        <w:placeholder>
          <w:docPart w:val="2007F6022BAA5D46B869B367166DE820"/>
        </w:placeholder>
        <w:temporary/>
        <w:showingPlcHdr/>
      </w:sdtPr>
      <w:sdtEndPr/>
      <w:sdtContent>
        <w:r w:rsidR="002A106A">
          <w:t>[Type text]</w:t>
        </w:r>
      </w:sdtContent>
    </w:sdt>
  </w:p>
  <w:p w14:paraId="4AD8AEAF" w14:textId="77777777" w:rsidR="002A106A" w:rsidRDefault="002A1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84327"/>
    <w:multiLevelType w:val="hybridMultilevel"/>
    <w:tmpl w:val="CAE67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295BBE"/>
    <w:multiLevelType w:val="hybridMultilevel"/>
    <w:tmpl w:val="941C7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434B3A"/>
    <w:multiLevelType w:val="hybridMultilevel"/>
    <w:tmpl w:val="486C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E535F"/>
    <w:multiLevelType w:val="hybridMultilevel"/>
    <w:tmpl w:val="3376A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36772"/>
    <w:multiLevelType w:val="hybridMultilevel"/>
    <w:tmpl w:val="8A44E5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4B75338"/>
    <w:multiLevelType w:val="hybridMultilevel"/>
    <w:tmpl w:val="8C2E4D36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6">
    <w:nsid w:val="5477156D"/>
    <w:multiLevelType w:val="hybridMultilevel"/>
    <w:tmpl w:val="670E2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801B34"/>
    <w:multiLevelType w:val="hybridMultilevel"/>
    <w:tmpl w:val="ADD65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2A22996"/>
    <w:multiLevelType w:val="hybridMultilevel"/>
    <w:tmpl w:val="1056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9B0594"/>
    <w:multiLevelType w:val="hybridMultilevel"/>
    <w:tmpl w:val="7846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0"/>
  </w:num>
  <w:num w:numId="5">
    <w:abstractNumId w:val="9"/>
  </w:num>
  <w:num w:numId="6">
    <w:abstractNumId w:val="6"/>
  </w:num>
  <w:num w:numId="7">
    <w:abstractNumId w:val="5"/>
  </w:num>
  <w:num w:numId="8">
    <w:abstractNumId w:val="3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YxtTSxMDcFMpV0lIJTi4sz8/NACgxrAV7rmfcsAAAA"/>
  </w:docVars>
  <w:rsids>
    <w:rsidRoot w:val="00FE00E0"/>
    <w:rsid w:val="0000274F"/>
    <w:rsid w:val="000038F7"/>
    <w:rsid w:val="000178F6"/>
    <w:rsid w:val="0005405B"/>
    <w:rsid w:val="00057536"/>
    <w:rsid w:val="000654CC"/>
    <w:rsid w:val="00083B24"/>
    <w:rsid w:val="00087ECF"/>
    <w:rsid w:val="000C5571"/>
    <w:rsid w:val="000F413B"/>
    <w:rsid w:val="00102E99"/>
    <w:rsid w:val="00112F64"/>
    <w:rsid w:val="001140EF"/>
    <w:rsid w:val="00122A19"/>
    <w:rsid w:val="001272E9"/>
    <w:rsid w:val="00134CDF"/>
    <w:rsid w:val="001452AD"/>
    <w:rsid w:val="001A58E9"/>
    <w:rsid w:val="001C03A5"/>
    <w:rsid w:val="001D29AC"/>
    <w:rsid w:val="001D2B52"/>
    <w:rsid w:val="001D6B84"/>
    <w:rsid w:val="001E7631"/>
    <w:rsid w:val="002701C2"/>
    <w:rsid w:val="002745BA"/>
    <w:rsid w:val="00285A8E"/>
    <w:rsid w:val="00290845"/>
    <w:rsid w:val="00293974"/>
    <w:rsid w:val="00297C38"/>
    <w:rsid w:val="002A106A"/>
    <w:rsid w:val="002A15AA"/>
    <w:rsid w:val="002C23C3"/>
    <w:rsid w:val="002D6EA4"/>
    <w:rsid w:val="002F1EDC"/>
    <w:rsid w:val="003021DA"/>
    <w:rsid w:val="003124D1"/>
    <w:rsid w:val="00341500"/>
    <w:rsid w:val="00357808"/>
    <w:rsid w:val="00361EDC"/>
    <w:rsid w:val="00367828"/>
    <w:rsid w:val="00374BA5"/>
    <w:rsid w:val="0038101B"/>
    <w:rsid w:val="0038629D"/>
    <w:rsid w:val="003950D0"/>
    <w:rsid w:val="003A0A23"/>
    <w:rsid w:val="003A2DAF"/>
    <w:rsid w:val="003A3B8D"/>
    <w:rsid w:val="003A6619"/>
    <w:rsid w:val="003A7990"/>
    <w:rsid w:val="003B12AF"/>
    <w:rsid w:val="003B417D"/>
    <w:rsid w:val="003D160E"/>
    <w:rsid w:val="003E29C1"/>
    <w:rsid w:val="003F749B"/>
    <w:rsid w:val="00407086"/>
    <w:rsid w:val="00411FDD"/>
    <w:rsid w:val="00413CCE"/>
    <w:rsid w:val="004324EE"/>
    <w:rsid w:val="004352B4"/>
    <w:rsid w:val="00452843"/>
    <w:rsid w:val="00461269"/>
    <w:rsid w:val="0046216F"/>
    <w:rsid w:val="00471B55"/>
    <w:rsid w:val="004762BC"/>
    <w:rsid w:val="004A07CF"/>
    <w:rsid w:val="004A3742"/>
    <w:rsid w:val="004B0933"/>
    <w:rsid w:val="004D3746"/>
    <w:rsid w:val="004D3CEF"/>
    <w:rsid w:val="004E174B"/>
    <w:rsid w:val="004E191D"/>
    <w:rsid w:val="00502885"/>
    <w:rsid w:val="00507C01"/>
    <w:rsid w:val="0053394A"/>
    <w:rsid w:val="00540F96"/>
    <w:rsid w:val="00550F6B"/>
    <w:rsid w:val="00563EF5"/>
    <w:rsid w:val="00564D7E"/>
    <w:rsid w:val="00573307"/>
    <w:rsid w:val="00584041"/>
    <w:rsid w:val="00597C55"/>
    <w:rsid w:val="005A4A4B"/>
    <w:rsid w:val="005D0F7E"/>
    <w:rsid w:val="005E3043"/>
    <w:rsid w:val="005F0E31"/>
    <w:rsid w:val="005F1F2D"/>
    <w:rsid w:val="005F2FD7"/>
    <w:rsid w:val="00612FBF"/>
    <w:rsid w:val="00636BA6"/>
    <w:rsid w:val="00642904"/>
    <w:rsid w:val="006572A0"/>
    <w:rsid w:val="00662536"/>
    <w:rsid w:val="00666170"/>
    <w:rsid w:val="00684EEC"/>
    <w:rsid w:val="00687360"/>
    <w:rsid w:val="0069025C"/>
    <w:rsid w:val="00695DE3"/>
    <w:rsid w:val="006C5656"/>
    <w:rsid w:val="006C5C78"/>
    <w:rsid w:val="006E2DEA"/>
    <w:rsid w:val="006E640E"/>
    <w:rsid w:val="006F034B"/>
    <w:rsid w:val="006F421B"/>
    <w:rsid w:val="00703527"/>
    <w:rsid w:val="00730AEC"/>
    <w:rsid w:val="0073401E"/>
    <w:rsid w:val="00741187"/>
    <w:rsid w:val="00752F54"/>
    <w:rsid w:val="00776EC9"/>
    <w:rsid w:val="007A31A0"/>
    <w:rsid w:val="007B218A"/>
    <w:rsid w:val="007B56F5"/>
    <w:rsid w:val="007C73B7"/>
    <w:rsid w:val="00810A0B"/>
    <w:rsid w:val="008205D8"/>
    <w:rsid w:val="00820D55"/>
    <w:rsid w:val="008216D9"/>
    <w:rsid w:val="00825A8C"/>
    <w:rsid w:val="00834D46"/>
    <w:rsid w:val="00847B6B"/>
    <w:rsid w:val="00861135"/>
    <w:rsid w:val="00891BC3"/>
    <w:rsid w:val="008B0C9F"/>
    <w:rsid w:val="008D5EFD"/>
    <w:rsid w:val="008D77EF"/>
    <w:rsid w:val="008E1228"/>
    <w:rsid w:val="008F48A9"/>
    <w:rsid w:val="008F50EC"/>
    <w:rsid w:val="009015C1"/>
    <w:rsid w:val="00902AF6"/>
    <w:rsid w:val="00907E59"/>
    <w:rsid w:val="009144F4"/>
    <w:rsid w:val="0092238F"/>
    <w:rsid w:val="00937E67"/>
    <w:rsid w:val="00946B22"/>
    <w:rsid w:val="0095592E"/>
    <w:rsid w:val="009944CB"/>
    <w:rsid w:val="009A2C97"/>
    <w:rsid w:val="009C53B9"/>
    <w:rsid w:val="009F7674"/>
    <w:rsid w:val="00A05327"/>
    <w:rsid w:val="00A4033B"/>
    <w:rsid w:val="00A4295B"/>
    <w:rsid w:val="00A43DC6"/>
    <w:rsid w:val="00A757DB"/>
    <w:rsid w:val="00A833C5"/>
    <w:rsid w:val="00A92E93"/>
    <w:rsid w:val="00AA064B"/>
    <w:rsid w:val="00AB1291"/>
    <w:rsid w:val="00AB33F4"/>
    <w:rsid w:val="00AB6184"/>
    <w:rsid w:val="00AC2D1F"/>
    <w:rsid w:val="00AD406E"/>
    <w:rsid w:val="00B13308"/>
    <w:rsid w:val="00B16999"/>
    <w:rsid w:val="00B22574"/>
    <w:rsid w:val="00B316A5"/>
    <w:rsid w:val="00B4400C"/>
    <w:rsid w:val="00B60AF3"/>
    <w:rsid w:val="00B762C6"/>
    <w:rsid w:val="00B971D9"/>
    <w:rsid w:val="00BA037F"/>
    <w:rsid w:val="00BB52F9"/>
    <w:rsid w:val="00BC3378"/>
    <w:rsid w:val="00C04CCE"/>
    <w:rsid w:val="00C06E74"/>
    <w:rsid w:val="00C142EB"/>
    <w:rsid w:val="00C212DE"/>
    <w:rsid w:val="00C22F6B"/>
    <w:rsid w:val="00C25B2F"/>
    <w:rsid w:val="00C35D3C"/>
    <w:rsid w:val="00C36902"/>
    <w:rsid w:val="00C574C0"/>
    <w:rsid w:val="00C769E2"/>
    <w:rsid w:val="00C77478"/>
    <w:rsid w:val="00C86183"/>
    <w:rsid w:val="00C91104"/>
    <w:rsid w:val="00CB24C3"/>
    <w:rsid w:val="00D049BB"/>
    <w:rsid w:val="00D12068"/>
    <w:rsid w:val="00D17B50"/>
    <w:rsid w:val="00D27573"/>
    <w:rsid w:val="00D33978"/>
    <w:rsid w:val="00D42EC8"/>
    <w:rsid w:val="00D66CBF"/>
    <w:rsid w:val="00D74369"/>
    <w:rsid w:val="00D81D69"/>
    <w:rsid w:val="00D926E7"/>
    <w:rsid w:val="00DA0598"/>
    <w:rsid w:val="00DC1B87"/>
    <w:rsid w:val="00DC3698"/>
    <w:rsid w:val="00DD00A1"/>
    <w:rsid w:val="00DD606A"/>
    <w:rsid w:val="00DE226D"/>
    <w:rsid w:val="00E24DD2"/>
    <w:rsid w:val="00E35B6A"/>
    <w:rsid w:val="00E4731E"/>
    <w:rsid w:val="00E5226C"/>
    <w:rsid w:val="00E5329B"/>
    <w:rsid w:val="00E5645E"/>
    <w:rsid w:val="00E569E4"/>
    <w:rsid w:val="00E57B48"/>
    <w:rsid w:val="00E66A68"/>
    <w:rsid w:val="00E71B91"/>
    <w:rsid w:val="00E91856"/>
    <w:rsid w:val="00E92A36"/>
    <w:rsid w:val="00E93F4D"/>
    <w:rsid w:val="00E951C5"/>
    <w:rsid w:val="00EB725A"/>
    <w:rsid w:val="00EC272A"/>
    <w:rsid w:val="00EE2F09"/>
    <w:rsid w:val="00F1415D"/>
    <w:rsid w:val="00F26D09"/>
    <w:rsid w:val="00F324C5"/>
    <w:rsid w:val="00F32682"/>
    <w:rsid w:val="00F3499E"/>
    <w:rsid w:val="00F4408B"/>
    <w:rsid w:val="00F62C8A"/>
    <w:rsid w:val="00F70E85"/>
    <w:rsid w:val="00F71FDC"/>
    <w:rsid w:val="00F77612"/>
    <w:rsid w:val="00F80674"/>
    <w:rsid w:val="00F94477"/>
    <w:rsid w:val="00F95AFB"/>
    <w:rsid w:val="00FB4753"/>
    <w:rsid w:val="00FD1755"/>
    <w:rsid w:val="00FE00E0"/>
    <w:rsid w:val="00FF6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6C46AA"/>
  <w15:docId w15:val="{CAE839FC-1C20-4AE5-8DFC-F5DAA721E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8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9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D606A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D606A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40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18A"/>
  </w:style>
  <w:style w:type="paragraph" w:styleId="Footer">
    <w:name w:val="footer"/>
    <w:basedOn w:val="Normal"/>
    <w:link w:val="Foot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18A"/>
  </w:style>
  <w:style w:type="character" w:styleId="Hyperlink">
    <w:name w:val="Hyperlink"/>
    <w:basedOn w:val="DefaultParagraphFont"/>
    <w:uiPriority w:val="99"/>
    <w:unhideWhenUsed/>
    <w:rsid w:val="007B21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B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B52"/>
    <w:rPr>
      <w:rFonts w:ascii="Lucida Grande" w:hAnsi="Lucida Grande" w:cs="Lucida Grande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59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B0C9F"/>
    <w:pPr>
      <w:spacing w:before="100" w:beforeAutospacing="1" w:after="100" w:afterAutospacing="1"/>
    </w:pPr>
    <w:rPr>
      <w:rFonts w:ascii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42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8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EC1BAE546586944AD4F1F27CC94C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78AA3-8040-D948-BCFA-5D4CEDBBA91E}"/>
      </w:docPartPr>
      <w:docPartBody>
        <w:p w:rsidR="00762810" w:rsidRDefault="00762810" w:rsidP="00762810">
          <w:pPr>
            <w:pStyle w:val="AEC1BAE546586944AD4F1F27CC94CBCF"/>
          </w:pPr>
          <w:r>
            <w:t>[Type text]</w:t>
          </w:r>
        </w:p>
      </w:docPartBody>
    </w:docPart>
    <w:docPart>
      <w:docPartPr>
        <w:name w:val="0640A4D38431BE40ADF3C2D39B099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13BB1-C5AB-EB4A-AEF0-776C512E5659}"/>
      </w:docPartPr>
      <w:docPartBody>
        <w:p w:rsidR="00762810" w:rsidRDefault="00762810" w:rsidP="00762810">
          <w:pPr>
            <w:pStyle w:val="0640A4D38431BE40ADF3C2D39B099384"/>
          </w:pPr>
          <w:r>
            <w:t>[Type text]</w:t>
          </w:r>
        </w:p>
      </w:docPartBody>
    </w:docPart>
    <w:docPart>
      <w:docPartPr>
        <w:name w:val="2007F6022BAA5D46B869B367166D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99801-0964-474A-B757-59FC6DD6B49A}"/>
      </w:docPartPr>
      <w:docPartBody>
        <w:p w:rsidR="00762810" w:rsidRDefault="00762810" w:rsidP="00762810">
          <w:pPr>
            <w:pStyle w:val="2007F6022BAA5D46B869B367166DE820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62810"/>
    <w:rsid w:val="001837B1"/>
    <w:rsid w:val="001D3113"/>
    <w:rsid w:val="0027519D"/>
    <w:rsid w:val="00277AD4"/>
    <w:rsid w:val="002E033A"/>
    <w:rsid w:val="003D17C7"/>
    <w:rsid w:val="003E300D"/>
    <w:rsid w:val="004021E1"/>
    <w:rsid w:val="004A0C5B"/>
    <w:rsid w:val="005F4192"/>
    <w:rsid w:val="006D0EB7"/>
    <w:rsid w:val="00762810"/>
    <w:rsid w:val="00820FBB"/>
    <w:rsid w:val="008B295D"/>
    <w:rsid w:val="0093510E"/>
    <w:rsid w:val="009B747C"/>
    <w:rsid w:val="00AF2287"/>
    <w:rsid w:val="00BE1692"/>
    <w:rsid w:val="00C34482"/>
    <w:rsid w:val="00C96A6E"/>
    <w:rsid w:val="00CC623F"/>
    <w:rsid w:val="00D24A1C"/>
    <w:rsid w:val="00D32E7A"/>
    <w:rsid w:val="00DA0859"/>
    <w:rsid w:val="00DE0B18"/>
    <w:rsid w:val="00DE4917"/>
    <w:rsid w:val="00E06309"/>
    <w:rsid w:val="00E161EE"/>
    <w:rsid w:val="00F10B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7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C1BAE546586944AD4F1F27CC94CBCF">
    <w:name w:val="AEC1BAE546586944AD4F1F27CC94CBCF"/>
    <w:rsid w:val="00762810"/>
  </w:style>
  <w:style w:type="paragraph" w:customStyle="1" w:styleId="0640A4D38431BE40ADF3C2D39B099384">
    <w:name w:val="0640A4D38431BE40ADF3C2D39B099384"/>
    <w:rsid w:val="00762810"/>
  </w:style>
  <w:style w:type="paragraph" w:customStyle="1" w:styleId="2007F6022BAA5D46B869B367166DE820">
    <w:name w:val="2007F6022BAA5D46B869B367166DE820"/>
    <w:rsid w:val="007628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F8CA178-DAB6-4724-96A1-3889E7530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aushik</dc:creator>
  <cp:keywords/>
  <dc:description/>
  <cp:lastModifiedBy>LIBDL-13</cp:lastModifiedBy>
  <cp:revision>18</cp:revision>
  <cp:lastPrinted>2021-12-24T19:01:00Z</cp:lastPrinted>
  <dcterms:created xsi:type="dcterms:W3CDTF">2021-12-24T17:29:00Z</dcterms:created>
  <dcterms:modified xsi:type="dcterms:W3CDTF">2022-07-08T06:40:00Z</dcterms:modified>
</cp:coreProperties>
</file>